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1B3FC" w14:textId="74F7EAF2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Python Program for Find reminder of array multiplication divided by n</w:t>
      </w:r>
    </w:p>
    <w:p w14:paraId="65FD33D5" w14:textId="77777777" w:rsidR="00897CFB" w:rsidRDefault="00897CFB" w:rsidP="00897CFB">
      <w:pPr>
        <w:pStyle w:val="ListParagraph"/>
        <w:ind w:left="142"/>
      </w:pPr>
    </w:p>
    <w:p w14:paraId="6241162C" w14:textId="77777777" w:rsidR="00897CFB" w:rsidRPr="00897CFB" w:rsidRDefault="00897CFB" w:rsidP="00EF380C">
      <w:pPr>
        <w:pStyle w:val="NoSpacing"/>
      </w:pPr>
      <w:r>
        <w:t xml:space="preserve">             </w:t>
      </w:r>
      <w:r w:rsidRPr="00897CFB">
        <w:t xml:space="preserve">def </w:t>
      </w:r>
      <w:proofErr w:type="spellStart"/>
      <w:r w:rsidRPr="00897CFB">
        <w:t>find_</w:t>
      </w:r>
      <w:proofErr w:type="gramStart"/>
      <w:r w:rsidRPr="00897CFB">
        <w:t>remainder</w:t>
      </w:r>
      <w:proofErr w:type="spellEnd"/>
      <w:r w:rsidRPr="00897CFB">
        <w:t>(</w:t>
      </w:r>
      <w:proofErr w:type="spellStart"/>
      <w:proofErr w:type="gramEnd"/>
      <w:r w:rsidRPr="00897CFB">
        <w:t>arr</w:t>
      </w:r>
      <w:proofErr w:type="spellEnd"/>
      <w:r w:rsidRPr="00897CFB">
        <w:t>, n):</w:t>
      </w:r>
    </w:p>
    <w:p w14:paraId="75FC88D9" w14:textId="621329B6" w:rsidR="00897CFB" w:rsidRPr="00897CFB" w:rsidRDefault="00897CFB" w:rsidP="00EF380C">
      <w:pPr>
        <w:pStyle w:val="NoSpacing"/>
      </w:pPr>
      <w:r>
        <w:t xml:space="preserve">                   </w:t>
      </w:r>
      <w:r w:rsidRPr="00897CFB">
        <w:t xml:space="preserve">sum_1 = </w:t>
      </w:r>
      <w:proofErr w:type="gramStart"/>
      <w:r w:rsidRPr="00897CFB">
        <w:t>reduce(</w:t>
      </w:r>
      <w:proofErr w:type="gramEnd"/>
      <w:r w:rsidRPr="00897CFB">
        <w:t xml:space="preserve">lambda x, y: x*y, </w:t>
      </w:r>
      <w:proofErr w:type="spellStart"/>
      <w:r w:rsidRPr="00897CFB">
        <w:t>arr</w:t>
      </w:r>
      <w:proofErr w:type="spellEnd"/>
      <w:r w:rsidRPr="00897CFB">
        <w:t>)</w:t>
      </w:r>
    </w:p>
    <w:p w14:paraId="741AD820" w14:textId="4FD4BCF5" w:rsidR="00897CFB" w:rsidRPr="00897CFB" w:rsidRDefault="00897CFB" w:rsidP="00EF380C">
      <w:pPr>
        <w:pStyle w:val="NoSpacing"/>
      </w:pPr>
      <w:r w:rsidRPr="00897CFB">
        <w:t>  </w:t>
      </w:r>
      <w:r>
        <w:t xml:space="preserve">                              </w:t>
      </w:r>
      <w:r w:rsidRPr="00897CFB">
        <w:t>  remainder = sum_1 % n</w:t>
      </w:r>
    </w:p>
    <w:p w14:paraId="44E24806" w14:textId="6B108CD6" w:rsidR="00897CFB" w:rsidRPr="00897CFB" w:rsidRDefault="00897CFB" w:rsidP="00EF380C">
      <w:pPr>
        <w:pStyle w:val="NoSpacing"/>
      </w:pPr>
      <w:r w:rsidRPr="00897CFB">
        <w:t>  </w:t>
      </w:r>
      <w:r>
        <w:t xml:space="preserve">                         </w:t>
      </w:r>
      <w:r w:rsidRPr="00897CFB">
        <w:t> print(remainder)</w:t>
      </w:r>
    </w:p>
    <w:p w14:paraId="5A3FF7AF" w14:textId="37F1E685" w:rsidR="00897CFB" w:rsidRDefault="00897CFB" w:rsidP="00897CFB">
      <w:pPr>
        <w:ind w:left="142"/>
      </w:pPr>
    </w:p>
    <w:p w14:paraId="56329506" w14:textId="3DBA5E34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Python Program to check if given array is Monotonic</w:t>
      </w:r>
    </w:p>
    <w:p w14:paraId="31BCB2FB" w14:textId="2F2B029A" w:rsidR="00897CFB" w:rsidRDefault="00897CFB" w:rsidP="00897CFB">
      <w:pPr>
        <w:pStyle w:val="ListParagraph"/>
        <w:ind w:left="142"/>
      </w:pPr>
    </w:p>
    <w:p w14:paraId="31F0AA45" w14:textId="50862230" w:rsidR="00897CFB" w:rsidRPr="00897CFB" w:rsidRDefault="00897CFB" w:rsidP="00EF380C">
      <w:pPr>
        <w:pStyle w:val="NoSpacing"/>
        <w:ind w:left="720"/>
      </w:pPr>
      <w:r w:rsidRPr="00897CFB">
        <w:t xml:space="preserve">def </w:t>
      </w:r>
      <w:proofErr w:type="spellStart"/>
      <w:r w:rsidRPr="00897CFB">
        <w:t>isMonotonic</w:t>
      </w:r>
      <w:proofErr w:type="spellEnd"/>
      <w:r w:rsidRPr="00897CFB">
        <w:t>(A):</w:t>
      </w:r>
    </w:p>
    <w:p w14:paraId="78C0D8AD" w14:textId="77777777" w:rsidR="00897CFB" w:rsidRPr="00897CFB" w:rsidRDefault="00897CFB" w:rsidP="00EF380C">
      <w:pPr>
        <w:pStyle w:val="NoSpacing"/>
        <w:ind w:left="720"/>
      </w:pPr>
      <w:r w:rsidRPr="00897CFB">
        <w:t>    return (all(A[</w:t>
      </w:r>
      <w:proofErr w:type="spellStart"/>
      <w:r w:rsidRPr="00897CFB">
        <w:t>i</w:t>
      </w:r>
      <w:proofErr w:type="spellEnd"/>
      <w:r w:rsidRPr="00897CFB">
        <w:t xml:space="preserve">] &lt;= </w:t>
      </w:r>
      <w:proofErr w:type="gramStart"/>
      <w:r w:rsidRPr="00897CFB">
        <w:t>A[</w:t>
      </w:r>
      <w:proofErr w:type="spellStart"/>
      <w:proofErr w:type="gramEnd"/>
      <w:r w:rsidRPr="00897CFB">
        <w:t>i</w:t>
      </w:r>
      <w:proofErr w:type="spellEnd"/>
      <w:r w:rsidRPr="00897CFB">
        <w:t xml:space="preserve"> + 1] for </w:t>
      </w:r>
      <w:proofErr w:type="spellStart"/>
      <w:r w:rsidRPr="00897CFB">
        <w:t>i</w:t>
      </w:r>
      <w:proofErr w:type="spellEnd"/>
      <w:r w:rsidRPr="00897CFB">
        <w:t xml:space="preserve"> in range(</w:t>
      </w:r>
      <w:proofErr w:type="spellStart"/>
      <w:r w:rsidRPr="00897CFB">
        <w:t>len</w:t>
      </w:r>
      <w:proofErr w:type="spellEnd"/>
      <w:r w:rsidRPr="00897CFB">
        <w:t>(A) - 1)) or</w:t>
      </w:r>
    </w:p>
    <w:p w14:paraId="19456D38" w14:textId="77777777" w:rsidR="00897CFB" w:rsidRPr="00897CFB" w:rsidRDefault="00897CFB" w:rsidP="00EF380C">
      <w:pPr>
        <w:pStyle w:val="NoSpacing"/>
        <w:ind w:left="720"/>
      </w:pPr>
      <w:r w:rsidRPr="00897CFB">
        <w:t>            all(A[</w:t>
      </w:r>
      <w:proofErr w:type="spellStart"/>
      <w:r w:rsidRPr="00897CFB">
        <w:t>i</w:t>
      </w:r>
      <w:proofErr w:type="spellEnd"/>
      <w:r w:rsidRPr="00897CFB">
        <w:t xml:space="preserve">] &gt;= </w:t>
      </w:r>
      <w:proofErr w:type="gramStart"/>
      <w:r w:rsidRPr="00897CFB">
        <w:t>A[</w:t>
      </w:r>
      <w:proofErr w:type="spellStart"/>
      <w:proofErr w:type="gramEnd"/>
      <w:r w:rsidRPr="00897CFB">
        <w:t>i</w:t>
      </w:r>
      <w:proofErr w:type="spellEnd"/>
      <w:r w:rsidRPr="00897CFB">
        <w:t xml:space="preserve"> + 1] for </w:t>
      </w:r>
      <w:proofErr w:type="spellStart"/>
      <w:r w:rsidRPr="00897CFB">
        <w:t>i</w:t>
      </w:r>
      <w:proofErr w:type="spellEnd"/>
      <w:r w:rsidRPr="00897CFB">
        <w:t xml:space="preserve"> in range(</w:t>
      </w:r>
      <w:proofErr w:type="spellStart"/>
      <w:r w:rsidRPr="00897CFB">
        <w:t>len</w:t>
      </w:r>
      <w:proofErr w:type="spellEnd"/>
      <w:r w:rsidRPr="00897CFB">
        <w:t>(A) - 1)))</w:t>
      </w:r>
    </w:p>
    <w:p w14:paraId="200FA95C" w14:textId="77777777" w:rsidR="00897CFB" w:rsidRDefault="00897CFB" w:rsidP="00897CFB">
      <w:pPr>
        <w:pStyle w:val="ListParagraph"/>
        <w:ind w:left="142"/>
      </w:pPr>
    </w:p>
    <w:p w14:paraId="6D8BF625" w14:textId="44DA7097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Python program to interchange first and last elements in a list</w:t>
      </w:r>
    </w:p>
    <w:p w14:paraId="0B1E32F1" w14:textId="2094F21D" w:rsidR="00897CFB" w:rsidRDefault="00897CFB" w:rsidP="00897CFB">
      <w:pPr>
        <w:pStyle w:val="ListParagraph"/>
        <w:ind w:left="142"/>
      </w:pPr>
    </w:p>
    <w:p w14:paraId="6513078A" w14:textId="68F3896B" w:rsidR="00897CFB" w:rsidRPr="00897CFB" w:rsidRDefault="00897CFB" w:rsidP="00EF380C">
      <w:pPr>
        <w:pStyle w:val="NoSpacing"/>
        <w:ind w:left="720"/>
      </w:pPr>
      <w:r>
        <w:t xml:space="preserve">     </w:t>
      </w:r>
      <w:r w:rsidRPr="00897CFB">
        <w:t xml:space="preserve">def </w:t>
      </w:r>
      <w:proofErr w:type="spellStart"/>
      <w:r w:rsidRPr="00897CFB">
        <w:t>swapList</w:t>
      </w:r>
      <w:proofErr w:type="spellEnd"/>
      <w:r w:rsidRPr="00897CFB">
        <w:t>(</w:t>
      </w:r>
      <w:proofErr w:type="spellStart"/>
      <w:r w:rsidRPr="00897CFB">
        <w:t>newList</w:t>
      </w:r>
      <w:proofErr w:type="spellEnd"/>
      <w:r w:rsidRPr="00897CFB">
        <w:t>):</w:t>
      </w:r>
    </w:p>
    <w:p w14:paraId="0942EEF2" w14:textId="426450E5" w:rsidR="00897CFB" w:rsidRPr="00897CFB" w:rsidRDefault="00897CFB" w:rsidP="00EF380C">
      <w:pPr>
        <w:pStyle w:val="NoSpacing"/>
        <w:ind w:left="720"/>
      </w:pPr>
      <w:r w:rsidRPr="00897CFB">
        <w:t xml:space="preserve">    size = </w:t>
      </w:r>
      <w:proofErr w:type="spellStart"/>
      <w:r w:rsidRPr="00897CFB">
        <w:t>len</w:t>
      </w:r>
      <w:proofErr w:type="spellEnd"/>
      <w:r w:rsidRPr="00897CFB">
        <w:t>(</w:t>
      </w:r>
      <w:proofErr w:type="spellStart"/>
      <w:r w:rsidRPr="00897CFB">
        <w:t>newList</w:t>
      </w:r>
      <w:proofErr w:type="spellEnd"/>
      <w:r w:rsidRPr="00897CFB">
        <w:t>)</w:t>
      </w:r>
    </w:p>
    <w:p w14:paraId="67D56346" w14:textId="77777777" w:rsidR="00897CFB" w:rsidRPr="00897CFB" w:rsidRDefault="00897CFB" w:rsidP="00EF380C">
      <w:pPr>
        <w:pStyle w:val="NoSpacing"/>
        <w:ind w:left="720"/>
      </w:pPr>
      <w:r w:rsidRPr="00897CFB">
        <w:t xml:space="preserve">    temp = </w:t>
      </w:r>
      <w:proofErr w:type="spellStart"/>
      <w:proofErr w:type="gramStart"/>
      <w:r w:rsidRPr="00897CFB">
        <w:t>newList</w:t>
      </w:r>
      <w:proofErr w:type="spellEnd"/>
      <w:r w:rsidRPr="00897CFB">
        <w:t>[</w:t>
      </w:r>
      <w:proofErr w:type="gramEnd"/>
      <w:r w:rsidRPr="00897CFB">
        <w:t>0]</w:t>
      </w:r>
    </w:p>
    <w:p w14:paraId="004E5877" w14:textId="77777777" w:rsidR="00897CFB" w:rsidRPr="00897CFB" w:rsidRDefault="00897CFB" w:rsidP="00EF380C">
      <w:pPr>
        <w:pStyle w:val="NoSpacing"/>
        <w:ind w:left="720"/>
      </w:pPr>
      <w:r w:rsidRPr="00897CFB">
        <w:t>    </w:t>
      </w:r>
      <w:proofErr w:type="spellStart"/>
      <w:proofErr w:type="gramStart"/>
      <w:r w:rsidRPr="00897CFB">
        <w:t>newList</w:t>
      </w:r>
      <w:proofErr w:type="spellEnd"/>
      <w:r w:rsidRPr="00897CFB">
        <w:t>[</w:t>
      </w:r>
      <w:proofErr w:type="gramEnd"/>
      <w:r w:rsidRPr="00897CFB">
        <w:t xml:space="preserve">0] = </w:t>
      </w:r>
      <w:proofErr w:type="spellStart"/>
      <w:r w:rsidRPr="00897CFB">
        <w:t>newList</w:t>
      </w:r>
      <w:proofErr w:type="spellEnd"/>
      <w:r w:rsidRPr="00897CFB">
        <w:t>[size - 1]</w:t>
      </w:r>
    </w:p>
    <w:p w14:paraId="36FC332F" w14:textId="128DAED3" w:rsidR="00897CFB" w:rsidRPr="00897CFB" w:rsidRDefault="00897CFB" w:rsidP="00EF380C">
      <w:pPr>
        <w:pStyle w:val="NoSpacing"/>
        <w:ind w:left="720"/>
      </w:pPr>
      <w:r w:rsidRPr="00897CFB">
        <w:t>    </w:t>
      </w:r>
      <w:proofErr w:type="spellStart"/>
      <w:proofErr w:type="gramStart"/>
      <w:r w:rsidRPr="00897CFB">
        <w:t>newList</w:t>
      </w:r>
      <w:proofErr w:type="spellEnd"/>
      <w:r w:rsidRPr="00897CFB">
        <w:t>[</w:t>
      </w:r>
      <w:proofErr w:type="gramEnd"/>
      <w:r w:rsidRPr="00897CFB">
        <w:t>size - 1] = temp</w:t>
      </w:r>
    </w:p>
    <w:p w14:paraId="044454EA" w14:textId="77777777" w:rsidR="00897CFB" w:rsidRPr="00897CFB" w:rsidRDefault="00897CFB" w:rsidP="00EF380C">
      <w:pPr>
        <w:pStyle w:val="NoSpacing"/>
        <w:ind w:left="720"/>
      </w:pPr>
      <w:r w:rsidRPr="00897CFB">
        <w:t xml:space="preserve">    return </w:t>
      </w:r>
      <w:proofErr w:type="spellStart"/>
      <w:r w:rsidRPr="00897CFB">
        <w:t>newList</w:t>
      </w:r>
      <w:proofErr w:type="spellEnd"/>
    </w:p>
    <w:p w14:paraId="0D18FC9C" w14:textId="4C7A4962" w:rsidR="00897CFB" w:rsidRDefault="00897CFB" w:rsidP="00897CFB">
      <w:pPr>
        <w:pStyle w:val="ListParagraph"/>
        <w:ind w:left="142"/>
      </w:pPr>
    </w:p>
    <w:p w14:paraId="2D6EEA05" w14:textId="3A1B64C0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Python program to swap two elements in a list</w:t>
      </w:r>
    </w:p>
    <w:p w14:paraId="47F4E474" w14:textId="77777777" w:rsidR="00897CFB" w:rsidRDefault="00897CFB" w:rsidP="00897CFB">
      <w:pPr>
        <w:pStyle w:val="ListParagraph"/>
        <w:ind w:left="142"/>
      </w:pPr>
    </w:p>
    <w:p w14:paraId="192B1BE3" w14:textId="5E5DD841" w:rsidR="00897CFB" w:rsidRPr="00897CFB" w:rsidRDefault="00897CFB" w:rsidP="00EF380C">
      <w:pPr>
        <w:pStyle w:val="NoSpacing"/>
        <w:ind w:left="720"/>
      </w:pPr>
      <w:r w:rsidRPr="00897CFB">
        <w:t xml:space="preserve">def </w:t>
      </w:r>
      <w:proofErr w:type="spellStart"/>
      <w:proofErr w:type="gramStart"/>
      <w:r w:rsidRPr="00897CFB">
        <w:t>swapPositions</w:t>
      </w:r>
      <w:proofErr w:type="spellEnd"/>
      <w:r w:rsidRPr="00897CFB">
        <w:t>(</w:t>
      </w:r>
      <w:proofErr w:type="gramEnd"/>
      <w:r w:rsidRPr="00897CFB">
        <w:t>list, pos1, pos2):</w:t>
      </w:r>
    </w:p>
    <w:p w14:paraId="25D993C1" w14:textId="77777777" w:rsidR="00897CFB" w:rsidRPr="00897CFB" w:rsidRDefault="00897CFB" w:rsidP="00EF380C">
      <w:pPr>
        <w:pStyle w:val="NoSpacing"/>
        <w:ind w:left="720"/>
      </w:pPr>
      <w:r w:rsidRPr="00897CFB">
        <w:t>    list[pos1], list[pos2] = list[pos2], list[pos1]</w:t>
      </w:r>
    </w:p>
    <w:p w14:paraId="09CC1A05" w14:textId="3DE24158" w:rsidR="00897CFB" w:rsidRDefault="00897CFB" w:rsidP="00EF380C">
      <w:pPr>
        <w:pStyle w:val="NoSpacing"/>
        <w:ind w:left="720"/>
      </w:pPr>
      <w:r w:rsidRPr="00897CFB">
        <w:t>    return list</w:t>
      </w:r>
    </w:p>
    <w:p w14:paraId="33FDE5BD" w14:textId="3B0AC04C" w:rsidR="00897CFB" w:rsidRDefault="00897CFB" w:rsidP="00897CFB">
      <w:pPr>
        <w:pStyle w:val="ListParagraph"/>
        <w:ind w:left="142"/>
      </w:pPr>
      <w:r>
        <w:t xml:space="preserve">            </w:t>
      </w:r>
    </w:p>
    <w:p w14:paraId="13148FF8" w14:textId="6A7094F2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write a program to find length of list</w:t>
      </w:r>
    </w:p>
    <w:p w14:paraId="7C0F0531" w14:textId="67471D9D" w:rsidR="00EF380C" w:rsidRDefault="00EF380C" w:rsidP="00EF380C">
      <w:pPr>
        <w:pStyle w:val="ListParagraph"/>
        <w:ind w:left="142"/>
      </w:pPr>
    </w:p>
    <w:p w14:paraId="2E47F0C5" w14:textId="69946D7E" w:rsidR="00EF380C" w:rsidRDefault="00EF380C" w:rsidP="00EF380C">
      <w:pPr>
        <w:pStyle w:val="ListParagraph"/>
        <w:ind w:left="142"/>
      </w:pPr>
      <w:r>
        <w:t xml:space="preserve">           list = [1,2,3,4,5,6]</w:t>
      </w:r>
    </w:p>
    <w:p w14:paraId="7E3962FF" w14:textId="2FE877DA" w:rsidR="00EF380C" w:rsidRDefault="00EF380C" w:rsidP="00EF380C">
      <w:pPr>
        <w:pStyle w:val="ListParagraph"/>
        <w:ind w:left="142"/>
      </w:pPr>
      <w:r>
        <w:t xml:space="preserve">           print(</w:t>
      </w:r>
      <w:proofErr w:type="spellStart"/>
      <w:r>
        <w:t>len</w:t>
      </w:r>
      <w:proofErr w:type="spellEnd"/>
      <w:r>
        <w:t>(list))</w:t>
      </w:r>
    </w:p>
    <w:p w14:paraId="7193399E" w14:textId="6690008C" w:rsidR="00897CFB" w:rsidRDefault="00897CFB" w:rsidP="00897CFB">
      <w:pPr>
        <w:pStyle w:val="ListParagraph"/>
        <w:ind w:left="142"/>
      </w:pPr>
      <w:r>
        <w:t xml:space="preserve">           </w:t>
      </w:r>
    </w:p>
    <w:p w14:paraId="3D71E376" w14:textId="63665D98" w:rsidR="00897CFB" w:rsidRDefault="00897CFB" w:rsidP="00897CFB">
      <w:pPr>
        <w:pStyle w:val="ListParagraph"/>
        <w:ind w:left="142"/>
      </w:pPr>
      <w:r>
        <w:t xml:space="preserve">           </w:t>
      </w:r>
    </w:p>
    <w:p w14:paraId="16E3E1E1" w14:textId="09F0018B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write a program to check if element exists in list</w:t>
      </w:r>
    </w:p>
    <w:p w14:paraId="5777E81E" w14:textId="32F9ADBE" w:rsidR="00EF380C" w:rsidRDefault="00EF380C" w:rsidP="00EF380C">
      <w:pPr>
        <w:pStyle w:val="ListParagraph"/>
        <w:ind w:left="142"/>
      </w:pPr>
      <w:r>
        <w:t xml:space="preserve">         </w:t>
      </w:r>
    </w:p>
    <w:p w14:paraId="2F8B0E31" w14:textId="689ECFA4" w:rsidR="00EF380C" w:rsidRDefault="00EF380C" w:rsidP="00EF380C">
      <w:pPr>
        <w:pStyle w:val="ListParagraph"/>
        <w:ind w:left="142"/>
      </w:pPr>
      <w:r>
        <w:t xml:space="preserve">            list = [1,2,3,4,5,6,7,8,9]</w:t>
      </w:r>
    </w:p>
    <w:p w14:paraId="2F90AAC2" w14:textId="0FC11654" w:rsidR="00EF380C" w:rsidRDefault="00EF380C" w:rsidP="00EF380C">
      <w:pPr>
        <w:pStyle w:val="ListParagraph"/>
        <w:ind w:left="142"/>
      </w:pPr>
      <w:r>
        <w:t xml:space="preserve">            for </w:t>
      </w:r>
      <w:proofErr w:type="spellStart"/>
      <w:r>
        <w:t>i</w:t>
      </w:r>
      <w:proofErr w:type="spellEnd"/>
      <w:r>
        <w:t xml:space="preserve"> in list:</w:t>
      </w:r>
    </w:p>
    <w:p w14:paraId="2F6B0FB1" w14:textId="232DBCF1" w:rsidR="00EF380C" w:rsidRDefault="00EF380C" w:rsidP="00EF380C">
      <w:pPr>
        <w:pStyle w:val="ListParagraph"/>
        <w:ind w:left="142"/>
      </w:pPr>
      <w:r>
        <w:t xml:space="preserve">                   print (“exist”)</w:t>
      </w:r>
    </w:p>
    <w:p w14:paraId="1807E73D" w14:textId="50846340" w:rsidR="00EF380C" w:rsidRDefault="00EF380C" w:rsidP="00EF380C">
      <w:pPr>
        <w:pStyle w:val="ListParagraph"/>
        <w:ind w:left="142"/>
      </w:pPr>
      <w:r>
        <w:t xml:space="preserve">            else:</w:t>
      </w:r>
    </w:p>
    <w:p w14:paraId="01E078BA" w14:textId="2CB63E5F" w:rsidR="00EF380C" w:rsidRDefault="00EF380C" w:rsidP="00EF380C">
      <w:pPr>
        <w:pStyle w:val="ListParagraph"/>
        <w:ind w:left="142"/>
      </w:pPr>
      <w:r>
        <w:t xml:space="preserve">                    (“Not exist”)</w:t>
      </w:r>
    </w:p>
    <w:p w14:paraId="66838DAA" w14:textId="77777777" w:rsidR="00EF380C" w:rsidRDefault="00EF380C" w:rsidP="00EF380C">
      <w:pPr>
        <w:pStyle w:val="ListParagraph"/>
        <w:ind w:left="142"/>
      </w:pPr>
    </w:p>
    <w:p w14:paraId="3F5D44D6" w14:textId="40B17D20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write a program to clear a list in Python</w:t>
      </w:r>
    </w:p>
    <w:p w14:paraId="741A010D" w14:textId="77777777" w:rsidR="00947EFA" w:rsidRDefault="00947EFA" w:rsidP="00947EFA">
      <w:pPr>
        <w:pStyle w:val="ListParagraph"/>
        <w:ind w:left="142"/>
      </w:pPr>
    </w:p>
    <w:p w14:paraId="724C8F83" w14:textId="3B16A6EC" w:rsidR="00947EFA" w:rsidRDefault="00947EFA" w:rsidP="00947EFA">
      <w:pPr>
        <w:pStyle w:val="ListParagraph"/>
        <w:ind w:left="142"/>
      </w:pPr>
      <w:r>
        <w:t xml:space="preserve">            list </w:t>
      </w:r>
      <w:proofErr w:type="gramStart"/>
      <w:r>
        <w:t>=[</w:t>
      </w:r>
      <w:proofErr w:type="gramEnd"/>
      <w:r>
        <w:t>1,2,3,4,5]</w:t>
      </w:r>
    </w:p>
    <w:p w14:paraId="2C42E7ED" w14:textId="074BED9F" w:rsidR="00947EFA" w:rsidRPr="00947EFA" w:rsidRDefault="00947EFA" w:rsidP="00947EFA">
      <w:pPr>
        <w:pStyle w:val="ListParagraph"/>
        <w:ind w:left="142"/>
      </w:pPr>
      <w:r>
        <w:t xml:space="preserve">            </w:t>
      </w:r>
      <w:proofErr w:type="spellStart"/>
      <w:proofErr w:type="gramStart"/>
      <w:r w:rsidRPr="00947EFA">
        <w:t>list</w:t>
      </w:r>
      <w:r w:rsidRPr="00947EFA">
        <w:t>.clear</w:t>
      </w:r>
      <w:proofErr w:type="spellEnd"/>
      <w:proofErr w:type="gramEnd"/>
      <w:r w:rsidRPr="00947EFA">
        <w:t>()</w:t>
      </w:r>
    </w:p>
    <w:p w14:paraId="1DC8275F" w14:textId="24A7340E" w:rsidR="00947EFA" w:rsidRDefault="00947EFA" w:rsidP="00947EFA">
      <w:pPr>
        <w:pStyle w:val="ListParagraph"/>
        <w:ind w:left="142"/>
      </w:pPr>
      <w:r>
        <w:t xml:space="preserve">            </w:t>
      </w:r>
      <w:proofErr w:type="gramStart"/>
      <w:r w:rsidRPr="00947EFA">
        <w:t>print(</w:t>
      </w:r>
      <w:proofErr w:type="gramEnd"/>
      <w:r w:rsidRPr="00947EFA">
        <w:t>'</w:t>
      </w:r>
      <w:r w:rsidRPr="00947EFA">
        <w:t>list</w:t>
      </w:r>
      <w:r w:rsidRPr="00947EFA">
        <w:t xml:space="preserve"> after clear:', </w:t>
      </w:r>
      <w:r w:rsidRPr="00947EFA">
        <w:t>list</w:t>
      </w:r>
      <w:r w:rsidRPr="00947EFA">
        <w:t>)</w:t>
      </w:r>
    </w:p>
    <w:p w14:paraId="3D84B8F4" w14:textId="77777777" w:rsidR="00947EFA" w:rsidRPr="00947EFA" w:rsidRDefault="00947EFA" w:rsidP="00947EFA">
      <w:pPr>
        <w:pStyle w:val="ListParagraph"/>
        <w:ind w:left="142"/>
      </w:pPr>
    </w:p>
    <w:p w14:paraId="76F272EF" w14:textId="229B2ACD" w:rsidR="00947EFA" w:rsidRDefault="00947EFA" w:rsidP="00947EFA">
      <w:pPr>
        <w:pStyle w:val="ListParagraph"/>
        <w:ind w:left="142"/>
      </w:pPr>
    </w:p>
    <w:p w14:paraId="7826A63F" w14:textId="27B84780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lastRenderedPageBreak/>
        <w:t>write a program to Reversing a List</w:t>
      </w:r>
    </w:p>
    <w:p w14:paraId="639BD1B0" w14:textId="7D109D96" w:rsidR="00947EFA" w:rsidRDefault="00947EFA" w:rsidP="00947EFA">
      <w:pPr>
        <w:pStyle w:val="ListParagraph"/>
        <w:ind w:left="142"/>
      </w:pPr>
    </w:p>
    <w:p w14:paraId="303315F3" w14:textId="77777777" w:rsidR="00947EFA" w:rsidRPr="00947EFA" w:rsidRDefault="00947EFA" w:rsidP="00947EFA">
      <w:pPr>
        <w:pStyle w:val="ListParagraph"/>
        <w:ind w:left="142"/>
      </w:pPr>
      <w:r>
        <w:t xml:space="preserve">            </w:t>
      </w:r>
      <w:proofErr w:type="spellStart"/>
      <w:r w:rsidRPr="00947EFA">
        <w:t>lst</w:t>
      </w:r>
      <w:proofErr w:type="spellEnd"/>
      <w:r w:rsidRPr="00947EFA">
        <w:t xml:space="preserve"> = [10, 11, 12, 13, 14, 15]</w:t>
      </w:r>
    </w:p>
    <w:p w14:paraId="32DDD0BD" w14:textId="6D447F9D" w:rsidR="00947EFA" w:rsidRPr="00947EFA" w:rsidRDefault="00947EFA" w:rsidP="00947EFA">
      <w:pPr>
        <w:pStyle w:val="ListParagraph"/>
        <w:ind w:left="142"/>
      </w:pPr>
      <w:r>
        <w:t xml:space="preserve">            </w:t>
      </w:r>
      <w:proofErr w:type="spellStart"/>
      <w:proofErr w:type="gramStart"/>
      <w:r w:rsidRPr="00947EFA">
        <w:t>lst.reverse</w:t>
      </w:r>
      <w:proofErr w:type="spellEnd"/>
      <w:proofErr w:type="gramEnd"/>
      <w:r w:rsidRPr="00947EFA">
        <w:t>()</w:t>
      </w:r>
    </w:p>
    <w:p w14:paraId="029DA4C0" w14:textId="6AD2309C" w:rsidR="00947EFA" w:rsidRPr="00947EFA" w:rsidRDefault="00947EFA" w:rsidP="00947EFA">
      <w:pPr>
        <w:pStyle w:val="ListParagraph"/>
        <w:ind w:left="142"/>
      </w:pPr>
      <w:r>
        <w:t xml:space="preserve">            </w:t>
      </w:r>
      <w:proofErr w:type="gramStart"/>
      <w:r w:rsidRPr="00947EFA">
        <w:t>print(</w:t>
      </w:r>
      <w:proofErr w:type="gramEnd"/>
      <w:r w:rsidRPr="00947EFA">
        <w:t xml:space="preserve">"Using reverse() ", </w:t>
      </w:r>
      <w:proofErr w:type="spellStart"/>
      <w:r w:rsidRPr="00947EFA">
        <w:t>lst</w:t>
      </w:r>
      <w:proofErr w:type="spellEnd"/>
      <w:r w:rsidRPr="00947EFA">
        <w:t>)</w:t>
      </w:r>
    </w:p>
    <w:p w14:paraId="017A6FEB" w14:textId="74C6152A" w:rsidR="00947EFA" w:rsidRDefault="00947EFA" w:rsidP="00947EFA">
      <w:pPr>
        <w:pStyle w:val="ListParagraph"/>
        <w:ind w:left="142"/>
      </w:pPr>
    </w:p>
    <w:p w14:paraId="7DC4BD4A" w14:textId="0A9A748A" w:rsidR="00AD081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write a program to find sum of elements in list</w:t>
      </w:r>
    </w:p>
    <w:p w14:paraId="627591AC" w14:textId="46A22A3C" w:rsidR="00947EFA" w:rsidRDefault="00947EFA" w:rsidP="00947EFA">
      <w:pPr>
        <w:pStyle w:val="ListParagraph"/>
        <w:ind w:left="142"/>
      </w:pPr>
      <w:r>
        <w:t xml:space="preserve">    </w:t>
      </w:r>
    </w:p>
    <w:p w14:paraId="3B58AB1D" w14:textId="2B21D15B" w:rsidR="00947EFA" w:rsidRPr="00947EFA" w:rsidRDefault="00947EFA" w:rsidP="00947EFA">
      <w:pPr>
        <w:pStyle w:val="NoSpacing"/>
        <w:ind w:left="720"/>
        <w:rPr>
          <w:rFonts w:ascii="Consolas" w:eastAsia="Times New Roman" w:hAnsi="Consolas" w:cs="Times New Roman"/>
          <w:color w:val="273239"/>
          <w:spacing w:val="2"/>
          <w:sz w:val="24"/>
          <w:szCs w:val="24"/>
          <w:lang w:val="en-GB" w:eastAsia="en-GB"/>
        </w:rPr>
      </w:pPr>
      <w:r>
        <w:t xml:space="preserve"> </w:t>
      </w:r>
      <w:r w:rsidRPr="00947EFA">
        <w:t>total = 0</w:t>
      </w:r>
    </w:p>
    <w:p w14:paraId="53A948FB" w14:textId="77777777" w:rsidR="00947EFA" w:rsidRPr="00947EFA" w:rsidRDefault="00947EFA" w:rsidP="00947EFA">
      <w:pPr>
        <w:pStyle w:val="NoSpacing"/>
        <w:ind w:left="720"/>
        <w:rPr>
          <w:rFonts w:ascii="Consolas" w:eastAsia="Times New Roman" w:hAnsi="Consolas" w:cs="Times New Roman"/>
          <w:color w:val="273239"/>
          <w:spacing w:val="2"/>
          <w:sz w:val="24"/>
          <w:szCs w:val="24"/>
          <w:lang w:val="en-GB" w:eastAsia="en-GB"/>
        </w:rPr>
      </w:pPr>
      <w:r w:rsidRPr="00947EFA">
        <w:rPr>
          <w:rFonts w:ascii="Consolas" w:eastAsia="Times New Roman" w:hAnsi="Consolas" w:cs="Times New Roman"/>
          <w:color w:val="273239"/>
          <w:spacing w:val="2"/>
          <w:sz w:val="24"/>
          <w:szCs w:val="24"/>
          <w:lang w:val="en-GB" w:eastAsia="en-GB"/>
        </w:rPr>
        <w:t> </w:t>
      </w:r>
    </w:p>
    <w:p w14:paraId="2B61855C" w14:textId="4B7966BD" w:rsidR="00947EFA" w:rsidRPr="00947EFA" w:rsidRDefault="00947EFA" w:rsidP="00947EFA">
      <w:pPr>
        <w:pStyle w:val="NoSpacing"/>
        <w:ind w:left="720"/>
      </w:pPr>
      <w:r w:rsidRPr="00947EFA">
        <w:t>list1 = [11, 5, 17, 18, 23]</w:t>
      </w:r>
    </w:p>
    <w:p w14:paraId="5745E953" w14:textId="77777777" w:rsidR="00947EFA" w:rsidRPr="00947EFA" w:rsidRDefault="00947EFA" w:rsidP="00947EFA">
      <w:pPr>
        <w:pStyle w:val="NoSpacing"/>
        <w:ind w:left="720"/>
      </w:pPr>
      <w:r w:rsidRPr="00947EFA">
        <w:t xml:space="preserve">for </w:t>
      </w:r>
      <w:proofErr w:type="spellStart"/>
      <w:r w:rsidRPr="00947EFA">
        <w:t>ele</w:t>
      </w:r>
      <w:proofErr w:type="spellEnd"/>
      <w:r w:rsidRPr="00947EFA">
        <w:t xml:space="preserve"> in </w:t>
      </w:r>
      <w:proofErr w:type="gramStart"/>
      <w:r w:rsidRPr="00947EFA">
        <w:t>range(</w:t>
      </w:r>
      <w:proofErr w:type="gramEnd"/>
      <w:r w:rsidRPr="00947EFA">
        <w:t xml:space="preserve">0, </w:t>
      </w:r>
      <w:proofErr w:type="spellStart"/>
      <w:r w:rsidRPr="00947EFA">
        <w:t>len</w:t>
      </w:r>
      <w:proofErr w:type="spellEnd"/>
      <w:r w:rsidRPr="00947EFA">
        <w:t>(list1)):</w:t>
      </w:r>
    </w:p>
    <w:p w14:paraId="2D5DE0BE" w14:textId="0B673C4D" w:rsidR="00947EFA" w:rsidRPr="00947EFA" w:rsidRDefault="00947EFA" w:rsidP="00947EFA">
      <w:pPr>
        <w:pStyle w:val="NoSpacing"/>
        <w:ind w:left="720"/>
      </w:pPr>
      <w:r w:rsidRPr="00947EFA">
        <w:t>    total = total + list1[</w:t>
      </w:r>
      <w:proofErr w:type="spellStart"/>
      <w:r w:rsidRPr="00947EFA">
        <w:t>ele</w:t>
      </w:r>
      <w:proofErr w:type="spellEnd"/>
      <w:r w:rsidRPr="00947EFA">
        <w:t>] </w:t>
      </w:r>
    </w:p>
    <w:p w14:paraId="246108C6" w14:textId="77777777" w:rsidR="00947EFA" w:rsidRPr="00947EFA" w:rsidRDefault="00947EFA" w:rsidP="00947EFA">
      <w:pPr>
        <w:pStyle w:val="NoSpacing"/>
        <w:ind w:left="720"/>
      </w:pPr>
      <w:proofErr w:type="gramStart"/>
      <w:r w:rsidRPr="00947EFA">
        <w:t>print(</w:t>
      </w:r>
      <w:proofErr w:type="gramEnd"/>
      <w:r w:rsidRPr="00947EFA">
        <w:t>"Sum of all elements in given list: ", total)</w:t>
      </w:r>
    </w:p>
    <w:p w14:paraId="563B173D" w14:textId="399A68F9" w:rsidR="00947EFA" w:rsidRDefault="00947EFA" w:rsidP="00947EFA">
      <w:pPr>
        <w:pStyle w:val="ListParagraph"/>
        <w:ind w:left="142"/>
      </w:pPr>
    </w:p>
    <w:p w14:paraId="38008B70" w14:textId="07F2092E" w:rsidR="00947EFA" w:rsidRDefault="00947EFA" w:rsidP="00947EFA">
      <w:pPr>
        <w:pStyle w:val="ListParagraph"/>
        <w:ind w:left="142"/>
      </w:pPr>
    </w:p>
    <w:p w14:paraId="6B56D3BE" w14:textId="6426E8D3" w:rsidR="00947EFA" w:rsidRDefault="00947EFA" w:rsidP="00947EFA">
      <w:pPr>
        <w:pStyle w:val="ListParagraph"/>
        <w:ind w:left="142"/>
      </w:pPr>
      <w:r>
        <w:t xml:space="preserve">            </w:t>
      </w:r>
    </w:p>
    <w:p w14:paraId="263A9AFB" w14:textId="268928CC" w:rsidR="00582729" w:rsidRDefault="00AD0819" w:rsidP="00897CFB">
      <w:pPr>
        <w:pStyle w:val="ListParagraph"/>
        <w:numPr>
          <w:ilvl w:val="0"/>
          <w:numId w:val="1"/>
        </w:numPr>
        <w:ind w:left="142" w:firstLine="0"/>
      </w:pPr>
      <w:r>
        <w:t>write a program to Multiply all numbers in the list</w:t>
      </w:r>
    </w:p>
    <w:p w14:paraId="76EEDFDD" w14:textId="31749631" w:rsidR="00947EFA" w:rsidRDefault="00947EFA" w:rsidP="00947EFA">
      <w:pPr>
        <w:pStyle w:val="ListParagraph"/>
        <w:ind w:left="142"/>
      </w:pPr>
    </w:p>
    <w:p w14:paraId="7D9F5866" w14:textId="5126142F" w:rsidR="00947EFA" w:rsidRPr="00947EFA" w:rsidRDefault="00947EFA" w:rsidP="00947EFA">
      <w:pPr>
        <w:pStyle w:val="NoSpacing"/>
        <w:ind w:left="720"/>
      </w:pPr>
      <w:r>
        <w:t xml:space="preserve">    </w:t>
      </w:r>
      <w:r w:rsidRPr="00947EFA">
        <w:t xml:space="preserve">def </w:t>
      </w:r>
      <w:proofErr w:type="spellStart"/>
      <w:r w:rsidRPr="00947EFA">
        <w:t>multiplyList</w:t>
      </w:r>
      <w:proofErr w:type="spellEnd"/>
      <w:r w:rsidRPr="00947EFA">
        <w:t>(</w:t>
      </w:r>
      <w:proofErr w:type="spellStart"/>
      <w:r w:rsidRPr="00947EFA">
        <w:t>myList</w:t>
      </w:r>
      <w:proofErr w:type="spellEnd"/>
      <w:proofErr w:type="gramStart"/>
      <w:r w:rsidRPr="00947EFA">
        <w:t>) :</w:t>
      </w:r>
      <w:proofErr w:type="gramEnd"/>
    </w:p>
    <w:p w14:paraId="650F3F4F" w14:textId="77777777" w:rsidR="00947EFA" w:rsidRPr="00947EFA" w:rsidRDefault="00947EFA" w:rsidP="00947EFA">
      <w:pPr>
        <w:pStyle w:val="NoSpacing"/>
        <w:ind w:left="720"/>
      </w:pPr>
      <w:r w:rsidRPr="00947EFA">
        <w:t>     </w:t>
      </w:r>
    </w:p>
    <w:p w14:paraId="3916A269" w14:textId="77777777" w:rsidR="00947EFA" w:rsidRPr="00947EFA" w:rsidRDefault="00947EFA" w:rsidP="00947EFA">
      <w:pPr>
        <w:pStyle w:val="NoSpacing"/>
        <w:ind w:left="720"/>
      </w:pPr>
      <w:r w:rsidRPr="00947EFA">
        <w:t>    result = 1</w:t>
      </w:r>
    </w:p>
    <w:p w14:paraId="34615682" w14:textId="77777777" w:rsidR="00947EFA" w:rsidRPr="00947EFA" w:rsidRDefault="00947EFA" w:rsidP="00947EFA">
      <w:pPr>
        <w:pStyle w:val="NoSpacing"/>
        <w:ind w:left="720"/>
      </w:pPr>
      <w:r w:rsidRPr="00947EFA">
        <w:t xml:space="preserve">    for x in </w:t>
      </w:r>
      <w:proofErr w:type="spellStart"/>
      <w:r w:rsidRPr="00947EFA">
        <w:t>myList</w:t>
      </w:r>
      <w:proofErr w:type="spellEnd"/>
      <w:r w:rsidRPr="00947EFA">
        <w:t>:</w:t>
      </w:r>
    </w:p>
    <w:p w14:paraId="15409431" w14:textId="77777777" w:rsidR="00947EFA" w:rsidRPr="00947EFA" w:rsidRDefault="00947EFA" w:rsidP="00947EFA">
      <w:pPr>
        <w:pStyle w:val="NoSpacing"/>
        <w:ind w:left="720"/>
      </w:pPr>
      <w:r w:rsidRPr="00947EFA">
        <w:t>         result = result * x</w:t>
      </w:r>
    </w:p>
    <w:p w14:paraId="6981E2E8" w14:textId="77777777" w:rsidR="00947EFA" w:rsidRPr="00947EFA" w:rsidRDefault="00947EFA" w:rsidP="00947EFA">
      <w:pPr>
        <w:pStyle w:val="NoSpacing"/>
        <w:ind w:left="720"/>
      </w:pPr>
      <w:r w:rsidRPr="00947EFA">
        <w:t>    return result</w:t>
      </w:r>
    </w:p>
    <w:p w14:paraId="099B9A21" w14:textId="36EAC695" w:rsidR="00947EFA" w:rsidRDefault="00947EFA" w:rsidP="00947EFA">
      <w:pPr>
        <w:pStyle w:val="ListParagraph"/>
        <w:ind w:left="142"/>
      </w:pPr>
    </w:p>
    <w:sectPr w:rsidR="00947EFA" w:rsidSect="00947EFA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4D7797"/>
    <w:multiLevelType w:val="hybridMultilevel"/>
    <w:tmpl w:val="3F5ADF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122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xNbS0MDY3NDVS0lEKTi0uzszPAykwrAUApD+OfywAAAA="/>
  </w:docVars>
  <w:rsids>
    <w:rsidRoot w:val="00582729"/>
    <w:rsid w:val="00582729"/>
    <w:rsid w:val="00897CFB"/>
    <w:rsid w:val="00947EFA"/>
    <w:rsid w:val="00AD0819"/>
    <w:rsid w:val="00E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05622"/>
  <w15:chartTrackingRefBased/>
  <w15:docId w15:val="{F5704AF6-BDF7-485B-9964-73A98EAC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1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97CFB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F38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8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3</cp:revision>
  <dcterms:created xsi:type="dcterms:W3CDTF">2021-03-26T05:00:00Z</dcterms:created>
  <dcterms:modified xsi:type="dcterms:W3CDTF">2022-08-05T11:50:00Z</dcterms:modified>
</cp:coreProperties>
</file>